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yellowfin</w:t>
      </w:r>
      <w:r>
        <w:t xml:space="preserve"> </w:t>
      </w:r>
      <w:r>
        <w:t xml:space="preserve">in</w:t>
      </w:r>
      <w:r>
        <w:t xml:space="preserve"> </w:t>
      </w:r>
      <w:r>
        <w:t xml:space="preserve">1975-1999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19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yellowfin tuna in the eastern Pacific Ocean. Data are extracted for yellowfin between 1975 and 1999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2.2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2/BSE stuff from Cleridy/single spp programs_PS_1975-1999/Raw data extractions/base files_1975-1999_for SAC 2020.R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YF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5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F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</w:p>
    <w:p>
      <w:pPr>
        <w:numPr>
          <w:ilvl w:val="0"/>
          <w:numId w:val="1002"/>
        </w:numPr>
        <w:pStyle w:val="Compact"/>
      </w:pPr>
      <w:r>
        <w:t xml:space="preserve">Step 2: compile the DEL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DEL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YFT_DEL_irregular_befor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(catch.estimates$stratum.estimates.withsamps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y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f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, year), fishery.estimates.yf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YFT.DEL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3"/>
        </w:numPr>
        <w:pStyle w:val="Compact"/>
      </w:pPr>
      <w:r>
        <w:t xml:space="preserve">Step 6: save all results for YF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yellowfin in 1975-1999</dc:title>
  <dc:creator>Haikun Xu</dc:creator>
  <cp:keywords/>
  <dcterms:created xsi:type="dcterms:W3CDTF">2024-08-19T23:22:15Z</dcterms:created>
  <dcterms:modified xsi:type="dcterms:W3CDTF">2024-08-19T23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